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620" w:type="dxa"/>
        <w:tblInd w:w="-995" w:type="dxa"/>
        <w:tblLook w:val="04A0" w:firstRow="1" w:lastRow="0" w:firstColumn="1" w:lastColumn="0" w:noHBand="0" w:noVBand="1"/>
      </w:tblPr>
      <w:tblGrid>
        <w:gridCol w:w="3510"/>
        <w:gridCol w:w="3690"/>
        <w:gridCol w:w="3420"/>
      </w:tblGrid>
      <w:tr w:rsidR="00785E86" w:rsidRPr="00BE5164" w14:paraId="21295E27" w14:textId="77777777" w:rsidTr="00A37C3B">
        <w:tc>
          <w:tcPr>
            <w:tcW w:w="3510" w:type="dxa"/>
          </w:tcPr>
          <w:p w14:paraId="4107428A" w14:textId="77777777" w:rsidR="00785E86" w:rsidRPr="00BE5164" w:rsidRDefault="00785E86" w:rsidP="00D23E9F">
            <w:pPr>
              <w:jc w:val="center"/>
              <w:rPr>
                <w:sz w:val="28"/>
                <w:szCs w:val="28"/>
              </w:rPr>
            </w:pPr>
            <w:r w:rsidRPr="00BE5164">
              <w:rPr>
                <w:sz w:val="28"/>
                <w:szCs w:val="28"/>
              </w:rPr>
              <w:t>Student Name</w:t>
            </w:r>
          </w:p>
        </w:tc>
        <w:tc>
          <w:tcPr>
            <w:tcW w:w="3690" w:type="dxa"/>
          </w:tcPr>
          <w:p w14:paraId="4E906EF1" w14:textId="77777777" w:rsidR="00785E86" w:rsidRPr="00BE5164" w:rsidRDefault="00785E86" w:rsidP="001F1111">
            <w:pPr>
              <w:shd w:val="clear" w:color="auto" w:fill="D9D9D9" w:themeFill="background1" w:themeFillShade="D9"/>
              <w:jc w:val="center"/>
              <w:rPr>
                <w:b/>
                <w:bCs/>
                <w:sz w:val="24"/>
                <w:szCs w:val="24"/>
                <w:rtl/>
                <w:lang w:bidi="ar-BH"/>
              </w:rPr>
            </w:pPr>
          </w:p>
        </w:tc>
        <w:tc>
          <w:tcPr>
            <w:tcW w:w="3420" w:type="dxa"/>
          </w:tcPr>
          <w:p w14:paraId="15FCDFFB" w14:textId="77777777" w:rsidR="00785E86" w:rsidRPr="00BE5164" w:rsidRDefault="00785E86" w:rsidP="00D23E9F">
            <w:pPr>
              <w:jc w:val="center"/>
              <w:rPr>
                <w:sz w:val="28"/>
                <w:szCs w:val="28"/>
                <w:rtl/>
                <w:lang w:bidi="ar-BH"/>
              </w:rPr>
            </w:pPr>
            <w:r w:rsidRPr="00BE5164">
              <w:rPr>
                <w:rFonts w:hint="cs"/>
                <w:sz w:val="28"/>
                <w:szCs w:val="28"/>
                <w:rtl/>
                <w:lang w:bidi="ar-BH"/>
              </w:rPr>
              <w:t>اسم الطالب</w:t>
            </w:r>
          </w:p>
        </w:tc>
      </w:tr>
      <w:tr w:rsidR="00FA26A9" w:rsidRPr="00BE5164" w14:paraId="735EC249" w14:textId="77777777" w:rsidTr="00A37C3B">
        <w:tc>
          <w:tcPr>
            <w:tcW w:w="7200" w:type="dxa"/>
            <w:gridSpan w:val="2"/>
          </w:tcPr>
          <w:p w14:paraId="4B0DB9F6" w14:textId="77777777" w:rsidR="00FA26A9" w:rsidRPr="00BE5164" w:rsidRDefault="00FA26A9" w:rsidP="00C76F54">
            <w:pPr>
              <w:jc w:val="center"/>
              <w:rPr>
                <w:rFonts w:ascii="Sakkal Majalla" w:eastAsia="Times New Roman" w:hAnsi="Sakkal Majalla" w:cs="Sakkal Majalla"/>
                <w:b/>
                <w:bCs/>
                <w:color w:val="050505"/>
                <w:sz w:val="28"/>
                <w:szCs w:val="28"/>
                <w:rtl/>
              </w:rPr>
            </w:pPr>
          </w:p>
        </w:tc>
        <w:tc>
          <w:tcPr>
            <w:tcW w:w="3420" w:type="dxa"/>
          </w:tcPr>
          <w:p w14:paraId="68A3EA42" w14:textId="56107AAA" w:rsidR="00FA26A9" w:rsidRPr="00BE5164" w:rsidRDefault="00FA26A9" w:rsidP="00D23E9F">
            <w:pPr>
              <w:jc w:val="center"/>
              <w:rPr>
                <w:sz w:val="28"/>
                <w:szCs w:val="28"/>
                <w:rtl/>
                <w:lang w:bidi="ar-BH"/>
              </w:rPr>
            </w:pPr>
            <w:r w:rsidRPr="00BE5164">
              <w:rPr>
                <w:rFonts w:hint="cs"/>
                <w:sz w:val="28"/>
                <w:szCs w:val="28"/>
                <w:rtl/>
                <w:lang w:bidi="ar-BH"/>
              </w:rPr>
              <w:t>عنوان الرسالة</w:t>
            </w:r>
            <w:r w:rsidR="00AD10A4" w:rsidRPr="00BE5164">
              <w:rPr>
                <w:rFonts w:hint="cs"/>
                <w:sz w:val="28"/>
                <w:szCs w:val="28"/>
                <w:rtl/>
                <w:lang w:bidi="ar-BH"/>
              </w:rPr>
              <w:t xml:space="preserve"> / الأطروحة</w:t>
            </w:r>
          </w:p>
        </w:tc>
      </w:tr>
      <w:tr w:rsidR="00785E86" w:rsidRPr="00BE5164" w14:paraId="337E2C65" w14:textId="77777777" w:rsidTr="00A37C3B">
        <w:tc>
          <w:tcPr>
            <w:tcW w:w="3510" w:type="dxa"/>
          </w:tcPr>
          <w:p w14:paraId="15506255" w14:textId="77777777" w:rsidR="00785E86" w:rsidRPr="00BE5164" w:rsidRDefault="00785E86" w:rsidP="00D23E9F">
            <w:pPr>
              <w:jc w:val="center"/>
              <w:rPr>
                <w:sz w:val="28"/>
                <w:szCs w:val="28"/>
              </w:rPr>
            </w:pPr>
            <w:r w:rsidRPr="00BE5164">
              <w:rPr>
                <w:sz w:val="28"/>
                <w:szCs w:val="28"/>
              </w:rPr>
              <w:t>Program</w:t>
            </w:r>
          </w:p>
        </w:tc>
        <w:tc>
          <w:tcPr>
            <w:tcW w:w="3690" w:type="dxa"/>
          </w:tcPr>
          <w:p w14:paraId="47D91B70" w14:textId="77777777" w:rsidR="00785E86" w:rsidRPr="00BE5164" w:rsidRDefault="00785E86" w:rsidP="00812C3A">
            <w:pPr>
              <w:jc w:val="center"/>
              <w:rPr>
                <w:b/>
                <w:bCs/>
                <w:sz w:val="24"/>
                <w:szCs w:val="24"/>
                <w:lang w:bidi="ar-BH"/>
              </w:rPr>
            </w:pPr>
          </w:p>
        </w:tc>
        <w:tc>
          <w:tcPr>
            <w:tcW w:w="3420" w:type="dxa"/>
          </w:tcPr>
          <w:p w14:paraId="6EFE793E" w14:textId="77777777" w:rsidR="00785E86" w:rsidRPr="00BE5164" w:rsidRDefault="00785E86" w:rsidP="00D23E9F">
            <w:pPr>
              <w:jc w:val="center"/>
              <w:rPr>
                <w:sz w:val="28"/>
                <w:szCs w:val="28"/>
              </w:rPr>
            </w:pPr>
            <w:r w:rsidRPr="00BE5164">
              <w:rPr>
                <w:rFonts w:hint="cs"/>
                <w:sz w:val="28"/>
                <w:szCs w:val="28"/>
                <w:rtl/>
              </w:rPr>
              <w:t>البرنامج</w:t>
            </w:r>
          </w:p>
        </w:tc>
      </w:tr>
      <w:tr w:rsidR="00785E86" w:rsidRPr="00BE5164" w14:paraId="0F7D6E8E" w14:textId="77777777" w:rsidTr="00A37C3B">
        <w:tc>
          <w:tcPr>
            <w:tcW w:w="3510" w:type="dxa"/>
          </w:tcPr>
          <w:p w14:paraId="0A79F5B0" w14:textId="77777777" w:rsidR="00785E86" w:rsidRPr="00BE5164" w:rsidRDefault="00785E86" w:rsidP="00D23E9F">
            <w:pPr>
              <w:jc w:val="center"/>
              <w:rPr>
                <w:sz w:val="28"/>
                <w:szCs w:val="28"/>
              </w:rPr>
            </w:pPr>
            <w:r w:rsidRPr="00BE5164">
              <w:rPr>
                <w:sz w:val="28"/>
                <w:szCs w:val="28"/>
              </w:rPr>
              <w:t>Viva Date</w:t>
            </w:r>
          </w:p>
        </w:tc>
        <w:tc>
          <w:tcPr>
            <w:tcW w:w="3690" w:type="dxa"/>
          </w:tcPr>
          <w:p w14:paraId="03D30FFF" w14:textId="77777777" w:rsidR="00785E86" w:rsidRPr="00BE5164" w:rsidRDefault="00785E86" w:rsidP="00812C3A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420" w:type="dxa"/>
          </w:tcPr>
          <w:p w14:paraId="53195FCF" w14:textId="77777777" w:rsidR="00785E86" w:rsidRPr="00BE5164" w:rsidRDefault="00785E86" w:rsidP="00D23E9F">
            <w:pPr>
              <w:jc w:val="center"/>
              <w:rPr>
                <w:sz w:val="28"/>
                <w:szCs w:val="28"/>
                <w:rtl/>
              </w:rPr>
            </w:pPr>
            <w:r w:rsidRPr="00BE5164">
              <w:rPr>
                <w:rFonts w:hint="cs"/>
                <w:sz w:val="28"/>
                <w:szCs w:val="28"/>
                <w:rtl/>
              </w:rPr>
              <w:t>موعد المناقشة</w:t>
            </w:r>
          </w:p>
        </w:tc>
      </w:tr>
    </w:tbl>
    <w:p w14:paraId="5A06F5B5" w14:textId="77777777" w:rsidR="00D23E9F" w:rsidRPr="00BE5164" w:rsidRDefault="00D23E9F" w:rsidP="00785E86">
      <w:pPr>
        <w:bidi/>
        <w:rPr>
          <w:b/>
          <w:bCs/>
          <w:rtl/>
        </w:rPr>
      </w:pPr>
      <w:r w:rsidRPr="00BE5164">
        <w:rPr>
          <w:rFonts w:hint="cs"/>
          <w:b/>
          <w:bCs/>
          <w:sz w:val="24"/>
          <w:szCs w:val="24"/>
          <w:rtl/>
          <w:lang w:bidi="ar-BH"/>
        </w:rPr>
        <w:t xml:space="preserve">         </w:t>
      </w:r>
      <w:r w:rsidRPr="00BE5164">
        <w:rPr>
          <w:rFonts w:hint="cs"/>
          <w:b/>
          <w:bCs/>
          <w:rtl/>
        </w:rPr>
        <w:t xml:space="preserve">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24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96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321"/>
        <w:gridCol w:w="11"/>
      </w:tblGrid>
      <w:tr w:rsidR="002F5D69" w:rsidRPr="00BE5164" w14:paraId="0CDD86F5" w14:textId="77777777" w:rsidTr="002F5D69">
        <w:trPr>
          <w:gridAfter w:val="1"/>
          <w:wAfter w:w="11" w:type="dxa"/>
        </w:trPr>
        <w:tc>
          <w:tcPr>
            <w:tcW w:w="2224" w:type="dxa"/>
            <w:vMerge w:val="restart"/>
            <w:tcBorders>
              <w:right w:val="single" w:sz="12" w:space="0" w:color="auto"/>
            </w:tcBorders>
            <w:vAlign w:val="center"/>
          </w:tcPr>
          <w:p w14:paraId="580CFC77" w14:textId="77777777" w:rsidR="002F5D69" w:rsidRPr="00BE5164" w:rsidRDefault="002F5D69" w:rsidP="002F5D69">
            <w:pPr>
              <w:jc w:val="center"/>
              <w:rPr>
                <w:b/>
                <w:bCs/>
              </w:rPr>
            </w:pPr>
            <w:r w:rsidRPr="00BE5164">
              <w:rPr>
                <w:b/>
                <w:bCs/>
              </w:rPr>
              <w:t>Assessment Criteria</w:t>
            </w:r>
          </w:p>
        </w:tc>
        <w:tc>
          <w:tcPr>
            <w:tcW w:w="1640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3E47A9" w14:textId="77777777" w:rsidR="002F5D69" w:rsidRPr="00BE5164" w:rsidRDefault="002F5D69" w:rsidP="002F5D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BE5164">
              <w:rPr>
                <w:rFonts w:asciiTheme="majorBidi" w:hAnsiTheme="majorBidi" w:cstheme="majorBidi"/>
                <w:sz w:val="24"/>
                <w:szCs w:val="24"/>
              </w:rPr>
              <w:t>Internal</w:t>
            </w:r>
          </w:p>
          <w:p w14:paraId="414FDD7C" w14:textId="77777777" w:rsidR="002F5D69" w:rsidRPr="00BE5164" w:rsidRDefault="002F5D69" w:rsidP="002F5D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708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FF0B5A4" w14:textId="77777777" w:rsidR="002F5D69" w:rsidRPr="00BE5164" w:rsidRDefault="002F5D69" w:rsidP="002F5D69">
            <w:pPr>
              <w:jc w:val="center"/>
              <w:rPr>
                <w:rFonts w:ascii="Sakkal Majalla" w:eastAsia="Times New Roman" w:hAnsi="Sakkal Majalla" w:cs="Sakkal Majalla"/>
                <w:color w:val="050505"/>
                <w:sz w:val="28"/>
                <w:szCs w:val="28"/>
                <w:rtl/>
              </w:rPr>
            </w:pPr>
            <w:r w:rsidRPr="00BE5164">
              <w:rPr>
                <w:rFonts w:asciiTheme="majorBidi" w:hAnsiTheme="majorBidi" w:cstheme="majorBidi"/>
                <w:sz w:val="24"/>
                <w:szCs w:val="24"/>
              </w:rPr>
              <w:t>External</w:t>
            </w:r>
          </w:p>
          <w:p w14:paraId="40751504" w14:textId="77777777" w:rsidR="002F5D69" w:rsidRPr="00BE5164" w:rsidRDefault="002F5D69" w:rsidP="002F5D69">
            <w:pPr>
              <w:jc w:val="center"/>
              <w:rPr>
                <w:rFonts w:ascii="Sakkal Majalla" w:eastAsia="Times New Roman" w:hAnsi="Sakkal Majalla" w:cs="Sakkal Majalla"/>
                <w:color w:val="050505"/>
                <w:sz w:val="28"/>
                <w:szCs w:val="28"/>
              </w:rPr>
            </w:pPr>
          </w:p>
        </w:tc>
        <w:tc>
          <w:tcPr>
            <w:tcW w:w="1640" w:type="dxa"/>
            <w:gridSpan w:val="5"/>
            <w:shd w:val="clear" w:color="auto" w:fill="D9D9D9" w:themeFill="background1" w:themeFillShade="D9"/>
            <w:vAlign w:val="center"/>
          </w:tcPr>
          <w:p w14:paraId="07E47597" w14:textId="77777777" w:rsidR="002F5D69" w:rsidRPr="00BE5164" w:rsidRDefault="002F5D69" w:rsidP="002F5D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BE5164">
              <w:rPr>
                <w:rFonts w:asciiTheme="majorBidi" w:hAnsiTheme="majorBidi" w:cstheme="majorBidi"/>
                <w:sz w:val="24"/>
                <w:szCs w:val="24"/>
              </w:rPr>
              <w:t>Supervisor</w:t>
            </w:r>
          </w:p>
          <w:p w14:paraId="37D85427" w14:textId="77777777" w:rsidR="002F5D69" w:rsidRPr="00BE5164" w:rsidRDefault="002F5D69" w:rsidP="002F5D6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633" w:type="dxa"/>
            <w:gridSpan w:val="5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6B41C62" w14:textId="066D03B7" w:rsidR="002F5D69" w:rsidRPr="00BE5164" w:rsidRDefault="002F5D69" w:rsidP="002F5D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BE5164">
              <w:rPr>
                <w:rFonts w:asciiTheme="majorBidi" w:hAnsiTheme="majorBidi" w:cstheme="majorBidi"/>
                <w:sz w:val="24"/>
                <w:szCs w:val="24"/>
              </w:rPr>
              <w:t>Co-Supervisor</w:t>
            </w:r>
          </w:p>
          <w:p w14:paraId="26B1C4F4" w14:textId="77777777" w:rsidR="002F5D69" w:rsidRPr="00BE5164" w:rsidRDefault="002F5D69" w:rsidP="002F5D6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F5D69" w:rsidRPr="00BE5164" w14:paraId="59DC4CF8" w14:textId="77777777" w:rsidTr="002F5D69">
        <w:tc>
          <w:tcPr>
            <w:tcW w:w="2224" w:type="dxa"/>
            <w:vMerge/>
            <w:tcBorders>
              <w:right w:val="single" w:sz="12" w:space="0" w:color="auto"/>
            </w:tcBorders>
            <w:vAlign w:val="center"/>
          </w:tcPr>
          <w:p w14:paraId="298F0EF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03DE8C7" w14:textId="77777777" w:rsidR="002F5D69" w:rsidRPr="00BE5164" w:rsidRDefault="002F5D69" w:rsidP="002F5D69">
            <w:pPr>
              <w:jc w:val="center"/>
            </w:pPr>
            <w:r w:rsidRPr="00BE5164">
              <w:t>1</w:t>
            </w:r>
          </w:p>
        </w:tc>
        <w:tc>
          <w:tcPr>
            <w:tcW w:w="328" w:type="dxa"/>
            <w:vAlign w:val="center"/>
          </w:tcPr>
          <w:p w14:paraId="12180C56" w14:textId="77777777" w:rsidR="002F5D69" w:rsidRPr="00BE5164" w:rsidRDefault="002F5D69" w:rsidP="002F5D69">
            <w:pPr>
              <w:jc w:val="center"/>
            </w:pPr>
            <w:r w:rsidRPr="00BE5164">
              <w:t>2</w:t>
            </w:r>
          </w:p>
        </w:tc>
        <w:tc>
          <w:tcPr>
            <w:tcW w:w="328" w:type="dxa"/>
            <w:vAlign w:val="center"/>
          </w:tcPr>
          <w:p w14:paraId="3F9E0467" w14:textId="77777777" w:rsidR="002F5D69" w:rsidRPr="00BE5164" w:rsidRDefault="002F5D69" w:rsidP="002F5D69">
            <w:pPr>
              <w:jc w:val="center"/>
            </w:pPr>
            <w:r w:rsidRPr="00BE5164">
              <w:t>3</w:t>
            </w:r>
          </w:p>
        </w:tc>
        <w:tc>
          <w:tcPr>
            <w:tcW w:w="328" w:type="dxa"/>
            <w:vAlign w:val="center"/>
          </w:tcPr>
          <w:p w14:paraId="2C1BAFFF" w14:textId="77777777" w:rsidR="002F5D69" w:rsidRPr="00BE5164" w:rsidRDefault="002F5D69" w:rsidP="002F5D69">
            <w:pPr>
              <w:jc w:val="center"/>
            </w:pPr>
            <w:r w:rsidRPr="00BE5164">
              <w:t>4</w:t>
            </w:r>
          </w:p>
        </w:tc>
        <w:tc>
          <w:tcPr>
            <w:tcW w:w="328" w:type="dxa"/>
            <w:tcBorders>
              <w:right w:val="single" w:sz="12" w:space="0" w:color="auto"/>
            </w:tcBorders>
            <w:vAlign w:val="center"/>
          </w:tcPr>
          <w:p w14:paraId="3D3B958A" w14:textId="77777777" w:rsidR="002F5D69" w:rsidRPr="00BE5164" w:rsidRDefault="002F5D69" w:rsidP="002F5D69">
            <w:pPr>
              <w:jc w:val="center"/>
            </w:pPr>
            <w:r w:rsidRPr="00BE5164">
              <w:t>5</w:t>
            </w: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1E4A90C" w14:textId="77777777" w:rsidR="002F5D69" w:rsidRPr="00BE5164" w:rsidRDefault="002F5D69" w:rsidP="002F5D69">
            <w:pPr>
              <w:jc w:val="center"/>
            </w:pPr>
            <w:r w:rsidRPr="00BE5164">
              <w:t>1</w:t>
            </w:r>
          </w:p>
        </w:tc>
        <w:tc>
          <w:tcPr>
            <w:tcW w:w="328" w:type="dxa"/>
            <w:vAlign w:val="center"/>
          </w:tcPr>
          <w:p w14:paraId="2C360A00" w14:textId="77777777" w:rsidR="002F5D69" w:rsidRPr="00BE5164" w:rsidRDefault="002F5D69" w:rsidP="002F5D69">
            <w:pPr>
              <w:jc w:val="center"/>
            </w:pPr>
            <w:r w:rsidRPr="00BE5164">
              <w:t>2</w:t>
            </w:r>
          </w:p>
        </w:tc>
        <w:tc>
          <w:tcPr>
            <w:tcW w:w="328" w:type="dxa"/>
            <w:vAlign w:val="center"/>
          </w:tcPr>
          <w:p w14:paraId="302A7745" w14:textId="77777777" w:rsidR="002F5D69" w:rsidRPr="00BE5164" w:rsidRDefault="002F5D69" w:rsidP="002F5D69">
            <w:pPr>
              <w:jc w:val="center"/>
            </w:pPr>
            <w:r w:rsidRPr="00BE5164">
              <w:t>3</w:t>
            </w:r>
          </w:p>
        </w:tc>
        <w:tc>
          <w:tcPr>
            <w:tcW w:w="328" w:type="dxa"/>
            <w:vAlign w:val="center"/>
          </w:tcPr>
          <w:p w14:paraId="682E60AA" w14:textId="77777777" w:rsidR="002F5D69" w:rsidRPr="00BE5164" w:rsidRDefault="002F5D69" w:rsidP="002F5D69">
            <w:pPr>
              <w:jc w:val="center"/>
            </w:pPr>
            <w:r w:rsidRPr="00BE5164">
              <w:t>4</w:t>
            </w:r>
          </w:p>
        </w:tc>
        <w:tc>
          <w:tcPr>
            <w:tcW w:w="396" w:type="dxa"/>
            <w:tcBorders>
              <w:right w:val="single" w:sz="12" w:space="0" w:color="auto"/>
            </w:tcBorders>
            <w:vAlign w:val="center"/>
          </w:tcPr>
          <w:p w14:paraId="563F485A" w14:textId="77777777" w:rsidR="002F5D69" w:rsidRPr="00BE5164" w:rsidRDefault="002F5D69" w:rsidP="002F5D69">
            <w:pPr>
              <w:jc w:val="center"/>
            </w:pPr>
            <w:r w:rsidRPr="00BE5164">
              <w:t>5</w:t>
            </w:r>
          </w:p>
        </w:tc>
        <w:tc>
          <w:tcPr>
            <w:tcW w:w="328" w:type="dxa"/>
            <w:vAlign w:val="center"/>
          </w:tcPr>
          <w:p w14:paraId="71782407" w14:textId="75C17BB9" w:rsidR="002F5D69" w:rsidRPr="00BE5164" w:rsidRDefault="002F5D69" w:rsidP="002F5D69">
            <w:pPr>
              <w:jc w:val="center"/>
            </w:pPr>
            <w:r w:rsidRPr="00BE5164">
              <w:t>1</w:t>
            </w:r>
          </w:p>
        </w:tc>
        <w:tc>
          <w:tcPr>
            <w:tcW w:w="328" w:type="dxa"/>
            <w:vAlign w:val="center"/>
          </w:tcPr>
          <w:p w14:paraId="290B06E6" w14:textId="1AB45D19" w:rsidR="002F5D69" w:rsidRPr="00BE5164" w:rsidRDefault="002F5D69" w:rsidP="002F5D69">
            <w:pPr>
              <w:jc w:val="center"/>
            </w:pPr>
            <w:r w:rsidRPr="00BE5164">
              <w:t>2</w:t>
            </w:r>
          </w:p>
        </w:tc>
        <w:tc>
          <w:tcPr>
            <w:tcW w:w="328" w:type="dxa"/>
            <w:vAlign w:val="center"/>
          </w:tcPr>
          <w:p w14:paraId="27146937" w14:textId="14644959" w:rsidR="002F5D69" w:rsidRPr="00BE5164" w:rsidRDefault="002F5D69" w:rsidP="002F5D69">
            <w:pPr>
              <w:jc w:val="center"/>
            </w:pPr>
            <w:r w:rsidRPr="00BE5164">
              <w:t>3</w:t>
            </w:r>
          </w:p>
        </w:tc>
        <w:tc>
          <w:tcPr>
            <w:tcW w:w="328" w:type="dxa"/>
            <w:vAlign w:val="center"/>
          </w:tcPr>
          <w:p w14:paraId="55153DA5" w14:textId="665E96D3" w:rsidR="002F5D69" w:rsidRPr="00BE5164" w:rsidRDefault="002F5D69" w:rsidP="002F5D69">
            <w:pPr>
              <w:jc w:val="center"/>
            </w:pPr>
            <w:r w:rsidRPr="00BE5164">
              <w:t>4</w:t>
            </w:r>
          </w:p>
        </w:tc>
        <w:tc>
          <w:tcPr>
            <w:tcW w:w="328" w:type="dxa"/>
            <w:vAlign w:val="center"/>
          </w:tcPr>
          <w:p w14:paraId="2AEAB48A" w14:textId="577C994C" w:rsidR="002F5D69" w:rsidRPr="00BE5164" w:rsidRDefault="002F5D69" w:rsidP="002F5D69">
            <w:pPr>
              <w:jc w:val="center"/>
            </w:pPr>
            <w:r w:rsidRPr="00BE5164">
              <w:t>5</w:t>
            </w: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4C7826E" w14:textId="01213197" w:rsidR="002F5D69" w:rsidRPr="00BE5164" w:rsidRDefault="002F5D69" w:rsidP="002F5D69">
            <w:pPr>
              <w:jc w:val="center"/>
            </w:pPr>
            <w:r w:rsidRPr="00BE5164">
              <w:t>1</w:t>
            </w:r>
          </w:p>
        </w:tc>
        <w:tc>
          <w:tcPr>
            <w:tcW w:w="328" w:type="dxa"/>
            <w:vAlign w:val="center"/>
          </w:tcPr>
          <w:p w14:paraId="04E398B8" w14:textId="77777777" w:rsidR="002F5D69" w:rsidRPr="00BE5164" w:rsidRDefault="002F5D69" w:rsidP="002F5D69">
            <w:pPr>
              <w:jc w:val="center"/>
            </w:pPr>
            <w:r w:rsidRPr="00BE5164">
              <w:t>2</w:t>
            </w:r>
          </w:p>
        </w:tc>
        <w:tc>
          <w:tcPr>
            <w:tcW w:w="328" w:type="dxa"/>
            <w:vAlign w:val="center"/>
          </w:tcPr>
          <w:p w14:paraId="2A668DC2" w14:textId="77777777" w:rsidR="002F5D69" w:rsidRPr="00BE5164" w:rsidRDefault="002F5D69" w:rsidP="002F5D69">
            <w:pPr>
              <w:jc w:val="center"/>
            </w:pPr>
            <w:r w:rsidRPr="00BE5164">
              <w:t>3</w:t>
            </w:r>
          </w:p>
        </w:tc>
        <w:tc>
          <w:tcPr>
            <w:tcW w:w="328" w:type="dxa"/>
            <w:vAlign w:val="center"/>
          </w:tcPr>
          <w:p w14:paraId="3B5906D2" w14:textId="77777777" w:rsidR="002F5D69" w:rsidRPr="00BE5164" w:rsidRDefault="002F5D69" w:rsidP="002F5D69">
            <w:pPr>
              <w:jc w:val="center"/>
            </w:pPr>
            <w:r w:rsidRPr="00BE5164">
              <w:t>4</w:t>
            </w:r>
          </w:p>
        </w:tc>
        <w:tc>
          <w:tcPr>
            <w:tcW w:w="332" w:type="dxa"/>
            <w:gridSpan w:val="2"/>
            <w:vAlign w:val="center"/>
          </w:tcPr>
          <w:p w14:paraId="61677ABB" w14:textId="77777777" w:rsidR="002F5D69" w:rsidRPr="00BE5164" w:rsidRDefault="002F5D69" w:rsidP="002F5D69">
            <w:pPr>
              <w:jc w:val="center"/>
            </w:pPr>
            <w:r w:rsidRPr="00BE5164">
              <w:t>5</w:t>
            </w:r>
          </w:p>
        </w:tc>
      </w:tr>
      <w:tr w:rsidR="002F5D69" w:rsidRPr="00BE5164" w14:paraId="0658505A" w14:textId="77777777" w:rsidTr="002F5D69">
        <w:trPr>
          <w:gridAfter w:val="1"/>
          <w:wAfter w:w="11" w:type="dxa"/>
        </w:trPr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7381BBA7" w14:textId="77777777" w:rsidR="002F5D69" w:rsidRPr="00BE5164" w:rsidRDefault="002F5D69" w:rsidP="002F5D69">
            <w:pPr>
              <w:jc w:val="center"/>
              <w:rPr>
                <w:b/>
                <w:bCs/>
              </w:rPr>
            </w:pPr>
            <w:r w:rsidRPr="00BE5164">
              <w:rPr>
                <w:b/>
                <w:bCs/>
              </w:rPr>
              <w:t>Way of management</w:t>
            </w:r>
          </w:p>
        </w:tc>
        <w:tc>
          <w:tcPr>
            <w:tcW w:w="1640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08F5A5" w14:textId="77777777" w:rsidR="002F5D69" w:rsidRPr="00BE5164" w:rsidRDefault="002F5D69" w:rsidP="002F5D69">
            <w:pPr>
              <w:jc w:val="center"/>
            </w:pPr>
          </w:p>
        </w:tc>
        <w:tc>
          <w:tcPr>
            <w:tcW w:w="1708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C49E1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478EDE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E4CB53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FD05B6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74EDA7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71F66C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1633" w:type="dxa"/>
            <w:gridSpan w:val="5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6F0FE4B" w14:textId="091CE48F" w:rsidR="002F5D69" w:rsidRPr="00BE5164" w:rsidRDefault="002F5D69" w:rsidP="002F5D69">
            <w:pPr>
              <w:jc w:val="center"/>
            </w:pPr>
          </w:p>
        </w:tc>
      </w:tr>
      <w:tr w:rsidR="002F5D69" w:rsidRPr="00BE5164" w14:paraId="3F1CCB09" w14:textId="77777777" w:rsidTr="002F5D69"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050F3CA7" w14:textId="77777777" w:rsidR="002F5D69" w:rsidRPr="00BE5164" w:rsidRDefault="002F5D69" w:rsidP="002F5D69">
            <w:pPr>
              <w:jc w:val="center"/>
            </w:pPr>
            <w:r w:rsidRPr="00BE5164">
              <w:t>1-Show up on time</w:t>
            </w: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4968FBC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F14FA90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2DD22E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891DC46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right w:val="single" w:sz="12" w:space="0" w:color="auto"/>
            </w:tcBorders>
            <w:vAlign w:val="center"/>
          </w:tcPr>
          <w:p w14:paraId="3EBC652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C80C54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31D45A1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5050F9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E343FD1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96" w:type="dxa"/>
            <w:tcBorders>
              <w:right w:val="single" w:sz="12" w:space="0" w:color="auto"/>
            </w:tcBorders>
            <w:vAlign w:val="center"/>
          </w:tcPr>
          <w:p w14:paraId="4581099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C946050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33FD01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21E622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2A7AE8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5DE8A3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259EFCD" w14:textId="7AB71458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F514E4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D360770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CC8434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32" w:type="dxa"/>
            <w:gridSpan w:val="2"/>
            <w:vAlign w:val="center"/>
          </w:tcPr>
          <w:p w14:paraId="49C90049" w14:textId="77777777" w:rsidR="002F5D69" w:rsidRPr="00BE5164" w:rsidRDefault="002F5D69" w:rsidP="002F5D69">
            <w:pPr>
              <w:jc w:val="center"/>
            </w:pPr>
          </w:p>
        </w:tc>
      </w:tr>
      <w:tr w:rsidR="002F5D69" w:rsidRPr="00BE5164" w14:paraId="1C11B0A2" w14:textId="77777777" w:rsidTr="002F5D69"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4EA5DBEE" w14:textId="77777777" w:rsidR="002F5D69" w:rsidRPr="00BE5164" w:rsidRDefault="002F5D69" w:rsidP="002F5D69">
            <w:pPr>
              <w:jc w:val="center"/>
            </w:pPr>
            <w:r w:rsidRPr="00BE5164">
              <w:t>2-Well prepared</w:t>
            </w: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BF31420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757E139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1681A2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1BF3655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right w:val="single" w:sz="12" w:space="0" w:color="auto"/>
            </w:tcBorders>
            <w:vAlign w:val="center"/>
          </w:tcPr>
          <w:p w14:paraId="7F944C9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74C3F4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323BC8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D04D3D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D3F096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96" w:type="dxa"/>
            <w:tcBorders>
              <w:right w:val="single" w:sz="12" w:space="0" w:color="auto"/>
            </w:tcBorders>
            <w:vAlign w:val="center"/>
          </w:tcPr>
          <w:p w14:paraId="0657FC9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B5635B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557C52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3329BC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78E960D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41F67A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882470E" w14:textId="556A5546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8ECDD3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1F088C9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3BC6B20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32" w:type="dxa"/>
            <w:gridSpan w:val="2"/>
            <w:vAlign w:val="center"/>
          </w:tcPr>
          <w:p w14:paraId="5E6677E0" w14:textId="77777777" w:rsidR="002F5D69" w:rsidRPr="00BE5164" w:rsidRDefault="002F5D69" w:rsidP="002F5D69">
            <w:pPr>
              <w:jc w:val="center"/>
            </w:pPr>
          </w:p>
        </w:tc>
      </w:tr>
      <w:tr w:rsidR="002F5D69" w:rsidRPr="00BE5164" w14:paraId="0FAB8DEC" w14:textId="77777777" w:rsidTr="002F5D69">
        <w:trPr>
          <w:gridAfter w:val="1"/>
          <w:wAfter w:w="11" w:type="dxa"/>
        </w:trPr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6DB1EBAC" w14:textId="452AAEF3" w:rsidR="002F5D69" w:rsidRPr="00BE5164" w:rsidRDefault="002F5D69" w:rsidP="002F5D69">
            <w:pPr>
              <w:jc w:val="center"/>
            </w:pPr>
            <w:r w:rsidRPr="00BE5164">
              <w:t>-Follow ASU protocol</w:t>
            </w:r>
          </w:p>
        </w:tc>
        <w:tc>
          <w:tcPr>
            <w:tcW w:w="1640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AB27DC" w14:textId="77777777" w:rsidR="002F5D69" w:rsidRPr="00BE5164" w:rsidRDefault="002F5D69" w:rsidP="002F5D69">
            <w:pPr>
              <w:jc w:val="center"/>
            </w:pPr>
          </w:p>
        </w:tc>
        <w:tc>
          <w:tcPr>
            <w:tcW w:w="1708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24FEDD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09DC56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FAA28F9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DF2D9B5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896DB55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E6918F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1633" w:type="dxa"/>
            <w:gridSpan w:val="5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85212E4" w14:textId="33D795E2" w:rsidR="002F5D69" w:rsidRPr="00BE5164" w:rsidRDefault="002F5D69" w:rsidP="002F5D69">
            <w:pPr>
              <w:jc w:val="center"/>
            </w:pPr>
          </w:p>
        </w:tc>
      </w:tr>
      <w:tr w:rsidR="002F5D69" w:rsidRPr="00BE5164" w14:paraId="2DEC8F64" w14:textId="77777777" w:rsidTr="002F5D69"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43704916" w14:textId="1186838F" w:rsidR="002F5D69" w:rsidRPr="00BE5164" w:rsidRDefault="002F5D69" w:rsidP="002F5D69">
            <w:pPr>
              <w:ind w:left="72" w:hanging="180"/>
              <w:jc w:val="center"/>
            </w:pPr>
            <w:r w:rsidRPr="00BE5164">
              <w:t>3-External examiner first one to discuss</w:t>
            </w: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5B0AD3B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5F27AE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2622B9D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B30003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right w:val="single" w:sz="12" w:space="0" w:color="auto"/>
            </w:tcBorders>
            <w:vAlign w:val="center"/>
          </w:tcPr>
          <w:p w14:paraId="2B86656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DECE54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424ABDC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DE1F34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03FF61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96" w:type="dxa"/>
            <w:tcBorders>
              <w:right w:val="single" w:sz="12" w:space="0" w:color="auto"/>
            </w:tcBorders>
            <w:vAlign w:val="center"/>
          </w:tcPr>
          <w:p w14:paraId="00D19D4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8C1B0E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9AD75B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E8A1D2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38E924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F8D9CF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48AEE4F" w14:textId="50F02B80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0E4ED71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975FBD9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E4B8EB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32" w:type="dxa"/>
            <w:gridSpan w:val="2"/>
            <w:vAlign w:val="center"/>
          </w:tcPr>
          <w:p w14:paraId="43AF0F59" w14:textId="77777777" w:rsidR="002F5D69" w:rsidRPr="00BE5164" w:rsidRDefault="002F5D69" w:rsidP="002F5D69">
            <w:pPr>
              <w:jc w:val="center"/>
            </w:pPr>
          </w:p>
        </w:tc>
      </w:tr>
      <w:tr w:rsidR="002F5D69" w:rsidRPr="00BE5164" w14:paraId="58A19074" w14:textId="77777777" w:rsidTr="002F5D69"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6745C2CC" w14:textId="599CB2A7" w:rsidR="002F5D69" w:rsidRPr="00BE5164" w:rsidRDefault="002F5D69" w:rsidP="002F5D69">
            <w:pPr>
              <w:ind w:left="-18" w:hanging="108"/>
              <w:jc w:val="center"/>
            </w:pPr>
            <w:r w:rsidRPr="00BE5164">
              <w:t>4 –Verdict declaration with hinting to     required amendments</w:t>
            </w: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A4EF34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1D815E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9CE2035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3B65571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right w:val="single" w:sz="12" w:space="0" w:color="auto"/>
            </w:tcBorders>
            <w:vAlign w:val="center"/>
          </w:tcPr>
          <w:p w14:paraId="54F88EC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E89D050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809887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0C543A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AC1324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96" w:type="dxa"/>
            <w:tcBorders>
              <w:right w:val="single" w:sz="12" w:space="0" w:color="auto"/>
            </w:tcBorders>
            <w:vAlign w:val="center"/>
          </w:tcPr>
          <w:p w14:paraId="20B210F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D46238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6CD36B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9B8504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EEBEF0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C3D034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A412798" w14:textId="56CB3892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098F2F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6AD0A00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76584E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32" w:type="dxa"/>
            <w:gridSpan w:val="2"/>
            <w:vAlign w:val="center"/>
          </w:tcPr>
          <w:p w14:paraId="2CA88921" w14:textId="77777777" w:rsidR="002F5D69" w:rsidRPr="00BE5164" w:rsidRDefault="002F5D69" w:rsidP="002F5D69">
            <w:pPr>
              <w:jc w:val="center"/>
            </w:pPr>
          </w:p>
        </w:tc>
      </w:tr>
      <w:tr w:rsidR="002F5D69" w:rsidRPr="00BE5164" w14:paraId="01614339" w14:textId="77777777" w:rsidTr="002F5D69"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492F8755" w14:textId="702CF38D" w:rsidR="002F5D69" w:rsidRPr="00BE5164" w:rsidRDefault="002F5D69" w:rsidP="002F5D69">
            <w:pPr>
              <w:ind w:left="-18" w:hanging="108"/>
              <w:jc w:val="center"/>
            </w:pPr>
            <w:r w:rsidRPr="00BE5164">
              <w:t>5- Well controlling of VIVA time</w:t>
            </w: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F67B5E0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8B91EBB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0DCA2E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B636ABC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right w:val="single" w:sz="12" w:space="0" w:color="auto"/>
            </w:tcBorders>
            <w:vAlign w:val="center"/>
          </w:tcPr>
          <w:p w14:paraId="6002AC2D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1941A2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9BD3CC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BD0EDD1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94030C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96" w:type="dxa"/>
            <w:tcBorders>
              <w:right w:val="single" w:sz="12" w:space="0" w:color="auto"/>
            </w:tcBorders>
            <w:vAlign w:val="center"/>
          </w:tcPr>
          <w:p w14:paraId="0E9B6769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DE55281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19B1DC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6D2C33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E9735D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9F89F4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ADACDF4" w14:textId="1BB4B08A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71C0D4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A36AF4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EEEA64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32" w:type="dxa"/>
            <w:gridSpan w:val="2"/>
            <w:vAlign w:val="center"/>
          </w:tcPr>
          <w:p w14:paraId="146F000A" w14:textId="77777777" w:rsidR="002F5D69" w:rsidRPr="00BE5164" w:rsidRDefault="002F5D69" w:rsidP="002F5D69">
            <w:pPr>
              <w:jc w:val="center"/>
            </w:pPr>
          </w:p>
        </w:tc>
      </w:tr>
      <w:tr w:rsidR="002F5D69" w:rsidRPr="00BE5164" w14:paraId="4C07D4D6" w14:textId="77777777" w:rsidTr="002F5D69">
        <w:trPr>
          <w:gridAfter w:val="1"/>
          <w:wAfter w:w="11" w:type="dxa"/>
        </w:trPr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0B5C8F0B" w14:textId="77777777" w:rsidR="002F5D69" w:rsidRPr="00BE5164" w:rsidRDefault="002F5D69" w:rsidP="002F5D69">
            <w:pPr>
              <w:jc w:val="center"/>
              <w:rPr>
                <w:b/>
                <w:bCs/>
              </w:rPr>
            </w:pPr>
            <w:r w:rsidRPr="00BE5164">
              <w:rPr>
                <w:b/>
                <w:bCs/>
              </w:rPr>
              <w:t>Way of discussion</w:t>
            </w:r>
          </w:p>
        </w:tc>
        <w:tc>
          <w:tcPr>
            <w:tcW w:w="1640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E84859" w14:textId="77777777" w:rsidR="002F5D69" w:rsidRPr="00BE5164" w:rsidRDefault="002F5D69" w:rsidP="002F5D69">
            <w:pPr>
              <w:jc w:val="center"/>
            </w:pPr>
          </w:p>
        </w:tc>
        <w:tc>
          <w:tcPr>
            <w:tcW w:w="1708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2C823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1CD711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177A41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5DEFD6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6ACBD6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BEACF7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1633" w:type="dxa"/>
            <w:gridSpan w:val="5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08D6928" w14:textId="5202D5B5" w:rsidR="002F5D69" w:rsidRPr="00BE5164" w:rsidRDefault="002F5D69" w:rsidP="002F5D69">
            <w:pPr>
              <w:jc w:val="center"/>
            </w:pPr>
          </w:p>
        </w:tc>
      </w:tr>
      <w:tr w:rsidR="002F5D69" w:rsidRPr="00BE5164" w14:paraId="6E864F72" w14:textId="77777777" w:rsidTr="002F5D69"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637CF425" w14:textId="77777777" w:rsidR="002F5D69" w:rsidRPr="00BE5164" w:rsidRDefault="002F5D69" w:rsidP="002F5D69">
            <w:pPr>
              <w:jc w:val="center"/>
            </w:pPr>
            <w:r w:rsidRPr="00BE5164">
              <w:t>6-Leave enough time to student</w:t>
            </w: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BAF1771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723286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AD12BB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587E055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right w:val="single" w:sz="12" w:space="0" w:color="auto"/>
            </w:tcBorders>
            <w:vAlign w:val="center"/>
          </w:tcPr>
          <w:p w14:paraId="48B5DB3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3A7D1FB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82F4D7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9BBD2C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592027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96" w:type="dxa"/>
            <w:tcBorders>
              <w:right w:val="single" w:sz="12" w:space="0" w:color="auto"/>
            </w:tcBorders>
            <w:vAlign w:val="center"/>
          </w:tcPr>
          <w:p w14:paraId="6D7692A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FC58F6D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91C28C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856495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1496F85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9480906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8E62787" w14:textId="6A26DBA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0874BD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1767E2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9D29DB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32" w:type="dxa"/>
            <w:gridSpan w:val="2"/>
            <w:vAlign w:val="center"/>
          </w:tcPr>
          <w:p w14:paraId="2FF89559" w14:textId="77777777" w:rsidR="002F5D69" w:rsidRPr="00BE5164" w:rsidRDefault="002F5D69" w:rsidP="002F5D69">
            <w:pPr>
              <w:jc w:val="center"/>
            </w:pPr>
          </w:p>
        </w:tc>
      </w:tr>
      <w:tr w:rsidR="002F5D69" w:rsidRPr="00BE5164" w14:paraId="0D549BD6" w14:textId="77777777" w:rsidTr="002F5D69"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31A2B9A2" w14:textId="77777777" w:rsidR="002F5D69" w:rsidRPr="00BE5164" w:rsidRDefault="002F5D69" w:rsidP="002F5D69">
            <w:pPr>
              <w:jc w:val="center"/>
            </w:pPr>
            <w:r w:rsidRPr="00BE5164">
              <w:t>7-Encourage student to voice</w:t>
            </w: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AB8410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9A2DCAB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7F8580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D55B81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right w:val="single" w:sz="12" w:space="0" w:color="auto"/>
            </w:tcBorders>
            <w:vAlign w:val="center"/>
          </w:tcPr>
          <w:p w14:paraId="4C84495C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9FF23B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C090BE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21A652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9A7408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96" w:type="dxa"/>
            <w:tcBorders>
              <w:right w:val="single" w:sz="12" w:space="0" w:color="auto"/>
            </w:tcBorders>
            <w:vAlign w:val="center"/>
          </w:tcPr>
          <w:p w14:paraId="5063D0E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7C64DBD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DA1324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C13FB0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59339C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C1B69A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0517DBE" w14:textId="1B8EFE81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1519D5D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30EF39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FA3DCF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32" w:type="dxa"/>
            <w:gridSpan w:val="2"/>
            <w:vAlign w:val="center"/>
          </w:tcPr>
          <w:p w14:paraId="5C60EC43" w14:textId="77777777" w:rsidR="002F5D69" w:rsidRPr="00BE5164" w:rsidRDefault="002F5D69" w:rsidP="002F5D69">
            <w:pPr>
              <w:jc w:val="center"/>
            </w:pPr>
          </w:p>
        </w:tc>
      </w:tr>
      <w:tr w:rsidR="002F5D69" w:rsidRPr="00BE5164" w14:paraId="1247CA9C" w14:textId="77777777" w:rsidTr="002F5D69"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01EB1DE3" w14:textId="07886309" w:rsidR="002F5D69" w:rsidRPr="00BE5164" w:rsidRDefault="002F5D69" w:rsidP="002F5D69">
            <w:pPr>
              <w:jc w:val="center"/>
            </w:pPr>
            <w:r w:rsidRPr="00BE5164">
              <w:t>8-Clear questions</w:t>
            </w: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3E64955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49820B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B2CE1D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3E15751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right w:val="single" w:sz="12" w:space="0" w:color="auto"/>
            </w:tcBorders>
            <w:vAlign w:val="center"/>
          </w:tcPr>
          <w:p w14:paraId="76DF8049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74963C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584F16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82DD3DB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12577C9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96" w:type="dxa"/>
            <w:tcBorders>
              <w:right w:val="single" w:sz="12" w:space="0" w:color="auto"/>
            </w:tcBorders>
            <w:vAlign w:val="center"/>
          </w:tcPr>
          <w:p w14:paraId="55714431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FB0ADC9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807C36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CDFEF8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5F5E9B6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613BDC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551F466" w14:textId="42B0B230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419DCC5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F376B2D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C176F9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32" w:type="dxa"/>
            <w:gridSpan w:val="2"/>
            <w:vAlign w:val="center"/>
          </w:tcPr>
          <w:p w14:paraId="4A21EB2C" w14:textId="77777777" w:rsidR="002F5D69" w:rsidRPr="00BE5164" w:rsidRDefault="002F5D69" w:rsidP="002F5D69">
            <w:pPr>
              <w:jc w:val="center"/>
            </w:pPr>
          </w:p>
        </w:tc>
      </w:tr>
      <w:tr w:rsidR="002F5D69" w:rsidRPr="00BE5164" w14:paraId="1200FC0B" w14:textId="77777777" w:rsidTr="002F5D69"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67346B0E" w14:textId="77777777" w:rsidR="002F5D69" w:rsidRPr="00BE5164" w:rsidRDefault="002F5D69" w:rsidP="002F5D69">
            <w:pPr>
              <w:jc w:val="center"/>
            </w:pPr>
            <w:r w:rsidRPr="00BE5164">
              <w:t>9-Related questions</w:t>
            </w: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0FBF49D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CE426E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7B4DC56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0758B1D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right w:val="single" w:sz="12" w:space="0" w:color="auto"/>
            </w:tcBorders>
            <w:vAlign w:val="center"/>
          </w:tcPr>
          <w:p w14:paraId="08669009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1B05B1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5A39FE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13A483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3F25ED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96" w:type="dxa"/>
            <w:tcBorders>
              <w:right w:val="single" w:sz="12" w:space="0" w:color="auto"/>
            </w:tcBorders>
            <w:vAlign w:val="center"/>
          </w:tcPr>
          <w:p w14:paraId="242E5D8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5265CBB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BC068EB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F85EA4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F7A20CD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B49457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1C655E4" w14:textId="1E63C918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0D9C380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D2DDDC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3A180F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32" w:type="dxa"/>
            <w:gridSpan w:val="2"/>
            <w:vAlign w:val="center"/>
          </w:tcPr>
          <w:p w14:paraId="15DE737B" w14:textId="77777777" w:rsidR="002F5D69" w:rsidRPr="00BE5164" w:rsidRDefault="002F5D69" w:rsidP="002F5D69">
            <w:pPr>
              <w:jc w:val="center"/>
            </w:pPr>
          </w:p>
        </w:tc>
      </w:tr>
      <w:tr w:rsidR="002F5D69" w:rsidRPr="00BE5164" w14:paraId="49B20C5E" w14:textId="77777777" w:rsidTr="002F5D69">
        <w:tc>
          <w:tcPr>
            <w:tcW w:w="2224" w:type="dxa"/>
            <w:tcBorders>
              <w:right w:val="single" w:sz="12" w:space="0" w:color="auto"/>
            </w:tcBorders>
            <w:vAlign w:val="center"/>
          </w:tcPr>
          <w:p w14:paraId="4AD1FAFA" w14:textId="77777777" w:rsidR="002F5D69" w:rsidRPr="00BE5164" w:rsidRDefault="002F5D69" w:rsidP="002F5D69">
            <w:pPr>
              <w:jc w:val="center"/>
            </w:pPr>
            <w:r w:rsidRPr="00BE5164">
              <w:rPr>
                <w:rFonts w:hint="cs"/>
                <w:rtl/>
              </w:rPr>
              <w:t>10</w:t>
            </w:r>
            <w:r w:rsidRPr="00BE5164">
              <w:t>-Fair verdict</w:t>
            </w: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4961F8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E43C480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8D6292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AF5C862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right w:val="single" w:sz="12" w:space="0" w:color="auto"/>
            </w:tcBorders>
            <w:vAlign w:val="center"/>
          </w:tcPr>
          <w:p w14:paraId="2215442D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4E52D65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070B3444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53E0CD7F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7238753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96" w:type="dxa"/>
            <w:tcBorders>
              <w:right w:val="single" w:sz="12" w:space="0" w:color="auto"/>
            </w:tcBorders>
            <w:vAlign w:val="center"/>
          </w:tcPr>
          <w:p w14:paraId="7AF50D3A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2C8C01B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1229EB13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D2BF079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9B5311E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72A19C0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60952E6" w14:textId="64FBD7A0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4EBDF987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691A7DD1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28" w:type="dxa"/>
            <w:vAlign w:val="center"/>
          </w:tcPr>
          <w:p w14:paraId="3859A998" w14:textId="77777777" w:rsidR="002F5D69" w:rsidRPr="00BE5164" w:rsidRDefault="002F5D69" w:rsidP="002F5D69">
            <w:pPr>
              <w:jc w:val="center"/>
            </w:pPr>
          </w:p>
        </w:tc>
        <w:tc>
          <w:tcPr>
            <w:tcW w:w="332" w:type="dxa"/>
            <w:gridSpan w:val="2"/>
            <w:vAlign w:val="center"/>
          </w:tcPr>
          <w:p w14:paraId="62CC10EC" w14:textId="77777777" w:rsidR="002F5D69" w:rsidRPr="00BE5164" w:rsidRDefault="002F5D69" w:rsidP="002F5D69">
            <w:pPr>
              <w:jc w:val="center"/>
            </w:pPr>
          </w:p>
        </w:tc>
      </w:tr>
      <w:tr w:rsidR="002F5D69" w:rsidRPr="00BE5164" w14:paraId="6737A61B" w14:textId="77777777" w:rsidTr="002F5D69">
        <w:trPr>
          <w:gridAfter w:val="1"/>
          <w:wAfter w:w="11" w:type="dxa"/>
        </w:trPr>
        <w:tc>
          <w:tcPr>
            <w:tcW w:w="2224" w:type="dxa"/>
            <w:tcBorders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E915BCC" w14:textId="77777777" w:rsidR="002F5D69" w:rsidRPr="00BE5164" w:rsidRDefault="002F5D69" w:rsidP="002F5D69">
            <w:pPr>
              <w:jc w:val="center"/>
              <w:rPr>
                <w:b/>
                <w:bCs/>
              </w:rPr>
            </w:pPr>
            <w:r w:rsidRPr="00BE5164">
              <w:rPr>
                <w:b/>
                <w:bCs/>
              </w:rPr>
              <w:t>Total</w:t>
            </w:r>
            <w:proofErr w:type="gramStart"/>
            <w:r w:rsidRPr="00BE5164">
              <w:rPr>
                <w:rFonts w:hint="cs"/>
                <w:b/>
                <w:bCs/>
                <w:rtl/>
              </w:rPr>
              <w:t xml:space="preserve">- </w:t>
            </w:r>
            <w:r w:rsidRPr="00BE5164">
              <w:rPr>
                <w:b/>
                <w:bCs/>
              </w:rPr>
              <w:t xml:space="preserve"> Percentage</w:t>
            </w:r>
            <w:proofErr w:type="gramEnd"/>
            <w:r w:rsidRPr="00BE5164">
              <w:rPr>
                <w:b/>
                <w:bCs/>
              </w:rPr>
              <w:t xml:space="preserve"> %</w:t>
            </w:r>
          </w:p>
        </w:tc>
        <w:tc>
          <w:tcPr>
            <w:tcW w:w="1640" w:type="dxa"/>
            <w:gridSpan w:val="5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97B7F4C" w14:textId="77777777" w:rsidR="002F5D69" w:rsidRPr="00BE5164" w:rsidRDefault="002F5D69" w:rsidP="002F5D69">
            <w:pPr>
              <w:jc w:val="center"/>
            </w:pPr>
            <w:r w:rsidRPr="00BE5164">
              <w:t>%</w:t>
            </w:r>
          </w:p>
        </w:tc>
        <w:tc>
          <w:tcPr>
            <w:tcW w:w="1708" w:type="dxa"/>
            <w:gridSpan w:val="5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1CF4673" w14:textId="77777777" w:rsidR="002F5D69" w:rsidRPr="00BE5164" w:rsidRDefault="002F5D69" w:rsidP="002F5D69">
            <w:pPr>
              <w:jc w:val="center"/>
            </w:pPr>
            <w:r w:rsidRPr="00BE5164">
              <w:t>%</w:t>
            </w:r>
          </w:p>
        </w:tc>
        <w:tc>
          <w:tcPr>
            <w:tcW w:w="1640" w:type="dxa"/>
            <w:gridSpan w:val="5"/>
            <w:vAlign w:val="center"/>
          </w:tcPr>
          <w:p w14:paraId="27D32EFE" w14:textId="245D98D8" w:rsidR="002F5D69" w:rsidRPr="00BE5164" w:rsidRDefault="002F5D69" w:rsidP="002F5D69">
            <w:pPr>
              <w:jc w:val="center"/>
            </w:pPr>
            <w:r w:rsidRPr="00BE5164">
              <w:t>%</w:t>
            </w:r>
          </w:p>
        </w:tc>
        <w:tc>
          <w:tcPr>
            <w:tcW w:w="1633" w:type="dxa"/>
            <w:gridSpan w:val="5"/>
            <w:tcBorders>
              <w:left w:val="single" w:sz="12" w:space="0" w:color="auto"/>
            </w:tcBorders>
            <w:vAlign w:val="center"/>
          </w:tcPr>
          <w:p w14:paraId="17CE7A54" w14:textId="352AAA06" w:rsidR="002F5D69" w:rsidRPr="00BE5164" w:rsidRDefault="002F5D69" w:rsidP="002F5D69">
            <w:pPr>
              <w:jc w:val="center"/>
              <w:rPr>
                <w:rtl/>
                <w:lang w:bidi="ar-BH"/>
              </w:rPr>
            </w:pPr>
            <w:r w:rsidRPr="00BE5164">
              <w:t>%</w:t>
            </w:r>
          </w:p>
        </w:tc>
      </w:tr>
      <w:tr w:rsidR="002F5D69" w:rsidRPr="00BE5164" w14:paraId="74FA0F64" w14:textId="77777777" w:rsidTr="002F5D69">
        <w:trPr>
          <w:gridAfter w:val="1"/>
          <w:wAfter w:w="11" w:type="dxa"/>
        </w:trPr>
        <w:tc>
          <w:tcPr>
            <w:tcW w:w="8845" w:type="dxa"/>
            <w:gridSpan w:val="21"/>
            <w:vAlign w:val="center"/>
          </w:tcPr>
          <w:p w14:paraId="5CEC3F7C" w14:textId="6BBE8536" w:rsidR="002F5D69" w:rsidRPr="00BE5164" w:rsidRDefault="002F5D69" w:rsidP="002F5D69">
            <w:pPr>
              <w:jc w:val="center"/>
            </w:pPr>
            <w:r w:rsidRPr="00BE5164">
              <w:rPr>
                <w:b/>
                <w:bCs/>
                <w:u w:val="single"/>
              </w:rPr>
              <w:t>Comments and Recommendations</w:t>
            </w:r>
            <w:r w:rsidRPr="00BE5164">
              <w:t>:</w:t>
            </w:r>
          </w:p>
          <w:p w14:paraId="6E4C648A" w14:textId="77777777" w:rsidR="002F5D69" w:rsidRPr="00BE5164" w:rsidRDefault="002F5D69" w:rsidP="002F5D69">
            <w:pPr>
              <w:jc w:val="center"/>
              <w:rPr>
                <w:rtl/>
              </w:rPr>
            </w:pPr>
          </w:p>
          <w:p w14:paraId="03BA02F0" w14:textId="77777777" w:rsidR="002F5D69" w:rsidRPr="00BE5164" w:rsidRDefault="002F5D69" w:rsidP="002F5D69">
            <w:pPr>
              <w:jc w:val="center"/>
              <w:rPr>
                <w:rtl/>
              </w:rPr>
            </w:pPr>
          </w:p>
          <w:p w14:paraId="120F6DF5" w14:textId="77777777" w:rsidR="002F5D69" w:rsidRPr="00BE5164" w:rsidRDefault="002F5D69" w:rsidP="002F5D69">
            <w:pPr>
              <w:jc w:val="center"/>
            </w:pPr>
          </w:p>
        </w:tc>
      </w:tr>
      <w:tr w:rsidR="002F5D69" w:rsidRPr="00BE5164" w14:paraId="4033DC24" w14:textId="77777777" w:rsidTr="002F5D69">
        <w:trPr>
          <w:gridAfter w:val="1"/>
          <w:wAfter w:w="11" w:type="dxa"/>
        </w:trPr>
        <w:tc>
          <w:tcPr>
            <w:tcW w:w="8845" w:type="dxa"/>
            <w:gridSpan w:val="21"/>
            <w:vAlign w:val="center"/>
          </w:tcPr>
          <w:p w14:paraId="382D62CB" w14:textId="4B209AFF" w:rsidR="002F5D69" w:rsidRPr="00BE5164" w:rsidRDefault="002F5D69" w:rsidP="002F5D69">
            <w:pPr>
              <w:jc w:val="center"/>
            </w:pPr>
            <w:r w:rsidRPr="00BE5164">
              <w:rPr>
                <w:b/>
                <w:bCs/>
                <w:u w:val="single"/>
              </w:rPr>
              <w:t>Notes</w:t>
            </w:r>
            <w:r w:rsidRPr="00BE5164">
              <w:t>: (1) Very Poor, (2) Poor, (3) good, (4) v. good, and (5) excellent</w:t>
            </w:r>
          </w:p>
        </w:tc>
      </w:tr>
    </w:tbl>
    <w:p w14:paraId="2091151E" w14:textId="77777777" w:rsidR="00EC2C01" w:rsidRPr="00BE5164" w:rsidRDefault="00EC2C01" w:rsidP="00975094">
      <w:pPr>
        <w:jc w:val="center"/>
        <w:rPr>
          <w:b/>
          <w:bCs/>
          <w:noProof/>
          <w:rtl/>
        </w:rPr>
      </w:pPr>
    </w:p>
    <w:p w14:paraId="78E3D0AC" w14:textId="77777777" w:rsidR="00975094" w:rsidRDefault="00975094" w:rsidP="00975094">
      <w:pPr>
        <w:jc w:val="center"/>
        <w:rPr>
          <w:b/>
          <w:bCs/>
          <w:noProof/>
        </w:rPr>
      </w:pPr>
      <w:r w:rsidRPr="00BE5164">
        <w:rPr>
          <w:b/>
          <w:bCs/>
          <w:noProof/>
        </w:rPr>
        <w:t>Deanship of Research and Graduste Studies</w:t>
      </w:r>
    </w:p>
    <w:p w14:paraId="56C96034" w14:textId="77777777" w:rsidR="00975094" w:rsidRDefault="00975094" w:rsidP="001939E5">
      <w:pPr>
        <w:jc w:val="center"/>
      </w:pPr>
    </w:p>
    <w:p w14:paraId="067C7F57" w14:textId="77777777" w:rsidR="001B77EC" w:rsidRDefault="001B77EC" w:rsidP="009755DC">
      <w:pPr>
        <w:jc w:val="center"/>
      </w:pPr>
    </w:p>
    <w:sectPr w:rsidR="001B77EC" w:rsidSect="005E164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1FD4A8" w14:textId="77777777" w:rsidR="00AC0D7D" w:rsidRDefault="00AC0D7D" w:rsidP="00D23E9F">
      <w:pPr>
        <w:spacing w:after="0" w:line="240" w:lineRule="auto"/>
      </w:pPr>
      <w:r>
        <w:separator/>
      </w:r>
    </w:p>
  </w:endnote>
  <w:endnote w:type="continuationSeparator" w:id="0">
    <w:p w14:paraId="354134BA" w14:textId="77777777" w:rsidR="00AC0D7D" w:rsidRDefault="00AC0D7D" w:rsidP="00D23E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ultan normal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FF8C3" w14:textId="77777777" w:rsidR="00BE5164" w:rsidRDefault="00BE51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8F94C7" w14:textId="77777777" w:rsidR="00BE5164" w:rsidRDefault="00BE51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6D6FF" w14:textId="77777777" w:rsidR="00BE5164" w:rsidRDefault="00BE51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BADB72" w14:textId="77777777" w:rsidR="00AC0D7D" w:rsidRDefault="00AC0D7D" w:rsidP="00D23E9F">
      <w:pPr>
        <w:spacing w:after="0" w:line="240" w:lineRule="auto"/>
      </w:pPr>
      <w:r>
        <w:separator/>
      </w:r>
    </w:p>
  </w:footnote>
  <w:footnote w:type="continuationSeparator" w:id="0">
    <w:p w14:paraId="234980AF" w14:textId="77777777" w:rsidR="00AC0D7D" w:rsidRDefault="00AC0D7D" w:rsidP="00D23E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91458A" w14:textId="77777777" w:rsidR="00BE5164" w:rsidRDefault="00BE51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525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2127"/>
      <w:gridCol w:w="8398"/>
    </w:tblGrid>
    <w:tr w:rsidR="00A37C3B" w:rsidRPr="00A53874" w14:paraId="283CADAA" w14:textId="77777777" w:rsidTr="00AD32BB">
      <w:trPr>
        <w:trHeight w:val="563"/>
        <w:jc w:val="center"/>
      </w:trPr>
      <w:tc>
        <w:tcPr>
          <w:tcW w:w="2127" w:type="dxa"/>
          <w:vMerge w:val="restart"/>
          <w:tcBorders>
            <w:top w:val="single" w:sz="4" w:space="0" w:color="auto"/>
            <w:right w:val="single" w:sz="4" w:space="0" w:color="auto"/>
          </w:tcBorders>
          <w:vAlign w:val="center"/>
        </w:tcPr>
        <w:p w14:paraId="7859E103" w14:textId="77777777" w:rsidR="00A37C3B" w:rsidRPr="00A53874" w:rsidRDefault="00A37C3B" w:rsidP="00A37C3B">
          <w:pPr>
            <w:contextualSpacing/>
            <w:jc w:val="center"/>
            <w:rPr>
              <w:rFonts w:ascii="Cambria"/>
              <w:b/>
              <w:color w:val="000099"/>
            </w:rPr>
          </w:pPr>
          <w:r w:rsidRPr="006B2002">
            <w:rPr>
              <w:rFonts w:ascii="Cambria"/>
              <w:b/>
              <w:noProof/>
              <w:color w:val="000099"/>
            </w:rPr>
            <w:drawing>
              <wp:inline distT="0" distB="0" distL="0" distR="0" wp14:anchorId="0D05616E" wp14:editId="22775ECD">
                <wp:extent cx="1209675" cy="628650"/>
                <wp:effectExtent l="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967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98" w:type="dxa"/>
          <w:tcBorders>
            <w:left w:val="single" w:sz="4" w:space="0" w:color="auto"/>
          </w:tcBorders>
          <w:vAlign w:val="center"/>
        </w:tcPr>
        <w:p w14:paraId="2B1A3A56" w14:textId="77777777" w:rsidR="00A37C3B" w:rsidRPr="00A37C3B" w:rsidRDefault="00A37C3B" w:rsidP="00A37C3B">
          <w:pPr>
            <w:bidi/>
            <w:spacing w:after="0" w:line="240" w:lineRule="auto"/>
            <w:jc w:val="right"/>
            <w:rPr>
              <w:b/>
              <w:bCs/>
              <w:sz w:val="28"/>
              <w:szCs w:val="28"/>
              <w:u w:val="single"/>
              <w:rtl/>
            </w:rPr>
          </w:pPr>
          <w:r w:rsidRPr="004D724B">
            <w:rPr>
              <w:rFonts w:cs="Sultan normal" w:hint="cs"/>
              <w:b/>
              <w:bCs/>
              <w:sz w:val="32"/>
              <w:szCs w:val="32"/>
              <w:rtl/>
              <w:lang w:bidi="ar-BH"/>
            </w:rPr>
            <w:t xml:space="preserve">نموذج </w:t>
          </w:r>
          <w:r>
            <w:rPr>
              <w:rFonts w:cs="Sultan normal" w:hint="cs"/>
              <w:b/>
              <w:bCs/>
              <w:sz w:val="32"/>
              <w:szCs w:val="32"/>
              <w:rtl/>
              <w:lang w:bidi="ar-BH"/>
            </w:rPr>
            <w:t>تقييم</w:t>
          </w:r>
          <w:r w:rsidRPr="004D724B">
            <w:rPr>
              <w:rFonts w:cs="Sultan normal" w:hint="cs"/>
              <w:b/>
              <w:bCs/>
              <w:sz w:val="32"/>
              <w:szCs w:val="32"/>
              <w:rtl/>
              <w:lang w:bidi="ar-BH"/>
            </w:rPr>
            <w:t xml:space="preserve"> إجراءات المناقشة</w:t>
          </w:r>
          <w:r>
            <w:rPr>
              <w:rFonts w:cs="Sultan normal" w:hint="cs"/>
              <w:b/>
              <w:bCs/>
              <w:sz w:val="32"/>
              <w:szCs w:val="32"/>
              <w:rtl/>
              <w:lang w:bidi="ar-BH"/>
            </w:rPr>
            <w:t xml:space="preserve"> -</w:t>
          </w:r>
          <w:r>
            <w:rPr>
              <w:rFonts w:cs="Sultan normal" w:hint="cs"/>
              <w:b/>
              <w:bCs/>
              <w:sz w:val="32"/>
              <w:szCs w:val="32"/>
              <w:lang w:bidi="ar-BH"/>
            </w:rPr>
            <w:t>Rubric</w:t>
          </w:r>
          <w:r w:rsidRPr="00A37C3B">
            <w:rPr>
              <w:b/>
              <w:bCs/>
              <w:sz w:val="28"/>
              <w:szCs w:val="28"/>
            </w:rPr>
            <w:t xml:space="preserve"> for VIVA assessment</w:t>
          </w:r>
        </w:p>
      </w:tc>
    </w:tr>
    <w:tr w:rsidR="00A37C3B" w:rsidRPr="00A53874" w14:paraId="0C80F494" w14:textId="77777777" w:rsidTr="00AD32BB">
      <w:trPr>
        <w:trHeight w:val="482"/>
        <w:jc w:val="center"/>
      </w:trPr>
      <w:tc>
        <w:tcPr>
          <w:tcW w:w="2127" w:type="dxa"/>
          <w:vMerge/>
          <w:tcBorders>
            <w:right w:val="single" w:sz="4" w:space="0" w:color="auto"/>
          </w:tcBorders>
          <w:vAlign w:val="center"/>
        </w:tcPr>
        <w:p w14:paraId="3ADF23FB" w14:textId="77777777" w:rsidR="00A37C3B" w:rsidRPr="00A53874" w:rsidRDefault="00A37C3B" w:rsidP="00A37C3B">
          <w:pPr>
            <w:ind w:left="720"/>
            <w:contextualSpacing/>
            <w:jc w:val="center"/>
            <w:rPr>
              <w:b/>
              <w:sz w:val="28"/>
              <w:szCs w:val="28"/>
            </w:rPr>
          </w:pPr>
        </w:p>
      </w:tc>
      <w:tc>
        <w:tcPr>
          <w:tcW w:w="8398" w:type="dxa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1D742A21" w14:textId="77777777" w:rsidR="00A37C3B" w:rsidRPr="00A53874" w:rsidRDefault="00A37C3B" w:rsidP="007638EB">
          <w:pPr>
            <w:contextualSpacing/>
            <w:rPr>
              <w:rFonts w:ascii="Calibri" w:hAnsi="Calibri" w:cs="Calibri"/>
              <w:b/>
              <w:lang w:val="fr-FR"/>
            </w:rPr>
          </w:pPr>
          <w:r w:rsidRPr="00A53874">
            <w:rPr>
              <w:rFonts w:ascii="Calibri" w:hAnsi="Calibri" w:cs="Calibri"/>
              <w:b/>
              <w:lang w:val="fr-FR"/>
            </w:rPr>
            <w:t xml:space="preserve">Document </w:t>
          </w:r>
          <w:proofErr w:type="gramStart"/>
          <w:r w:rsidRPr="00A53874">
            <w:rPr>
              <w:rFonts w:ascii="Calibri" w:hAnsi="Calibri" w:cs="Calibri"/>
              <w:b/>
              <w:lang w:val="fr-FR"/>
            </w:rPr>
            <w:t>#:</w:t>
          </w:r>
          <w:proofErr w:type="gramEnd"/>
          <w:r w:rsidRPr="00A53874">
            <w:rPr>
              <w:rFonts w:ascii="Calibri" w:hAnsi="Calibri" w:cs="Calibri"/>
              <w:b/>
              <w:lang w:val="fr-FR"/>
            </w:rPr>
            <w:t xml:space="preserve"> ASU-DRGS-GS-</w:t>
          </w:r>
          <w:r w:rsidR="003A5A4E" w:rsidRPr="003A5A4E">
            <w:rPr>
              <w:rFonts w:ascii="Calibri" w:hAnsi="Calibri" w:cs="Calibri"/>
              <w:b/>
              <w:lang w:val="fr-FR"/>
            </w:rPr>
            <w:t>18</w:t>
          </w:r>
          <w:r w:rsidRPr="00A53874">
            <w:rPr>
              <w:rFonts w:ascii="Calibri" w:hAnsi="Calibri" w:cs="Calibri"/>
              <w:b/>
              <w:lang w:val="fr-FR"/>
            </w:rPr>
            <w:t xml:space="preserve">    </w:t>
          </w:r>
          <w:proofErr w:type="spellStart"/>
          <w:r w:rsidRPr="00A53874">
            <w:rPr>
              <w:rFonts w:ascii="Calibri" w:hAnsi="Calibri" w:cs="Calibri"/>
              <w:b/>
              <w:lang w:val="fr-FR"/>
            </w:rPr>
            <w:t>Rev</w:t>
          </w:r>
          <w:proofErr w:type="spellEnd"/>
          <w:r w:rsidRPr="00A53874">
            <w:rPr>
              <w:rFonts w:ascii="Calibri" w:hAnsi="Calibri" w:cs="Calibri"/>
              <w:b/>
              <w:lang w:val="fr-FR"/>
            </w:rPr>
            <w:t xml:space="preserve"> </w:t>
          </w:r>
          <w:proofErr w:type="gramStart"/>
          <w:r w:rsidRPr="00A53874">
            <w:rPr>
              <w:rFonts w:ascii="Calibri" w:hAnsi="Calibri" w:cs="Calibri"/>
              <w:b/>
              <w:lang w:val="fr-FR"/>
            </w:rPr>
            <w:t>#:</w:t>
          </w:r>
          <w:proofErr w:type="gramEnd"/>
          <w:r w:rsidRPr="00A53874">
            <w:rPr>
              <w:rFonts w:ascii="Calibri" w:hAnsi="Calibri" w:cs="Calibri"/>
              <w:b/>
              <w:lang w:val="fr-FR"/>
            </w:rPr>
            <w:t xml:space="preserve"> 00    Effective </w:t>
          </w:r>
          <w:proofErr w:type="gramStart"/>
          <w:r w:rsidRPr="00A53874">
            <w:rPr>
              <w:rFonts w:ascii="Calibri" w:hAnsi="Calibri" w:cs="Calibri"/>
              <w:b/>
              <w:lang w:val="fr-FR"/>
            </w:rPr>
            <w:t>Date:</w:t>
          </w:r>
          <w:proofErr w:type="gramEnd"/>
          <w:r w:rsidRPr="00A53874">
            <w:rPr>
              <w:rFonts w:ascii="Calibri" w:hAnsi="Calibri" w:cs="Calibri"/>
              <w:b/>
              <w:lang w:val="fr-FR"/>
            </w:rPr>
            <w:t xml:space="preserve"> </w:t>
          </w:r>
          <w:r w:rsidR="007638EB">
            <w:rPr>
              <w:rFonts w:ascii="Calibri" w:hAnsi="Calibri" w:cs="Calibri"/>
              <w:b/>
              <w:lang w:val="fr-FR"/>
            </w:rPr>
            <w:t xml:space="preserve">15/5/2022 </w:t>
          </w:r>
          <w:r w:rsidRPr="00A53874">
            <w:rPr>
              <w:rFonts w:ascii="Calibri" w:hAnsi="Calibri" w:cs="Calibri"/>
              <w:b/>
              <w:lang w:val="fr-FR"/>
            </w:rPr>
            <w:t xml:space="preserve">Page </w:t>
          </w:r>
          <w:r w:rsidR="002D01F9" w:rsidRPr="00A53874">
            <w:rPr>
              <w:rFonts w:ascii="Calibri" w:hAnsi="Calibri" w:cs="Calibri"/>
              <w:b/>
            </w:rPr>
            <w:fldChar w:fldCharType="begin"/>
          </w:r>
          <w:r w:rsidRPr="00A53874">
            <w:rPr>
              <w:rFonts w:ascii="Calibri" w:hAnsi="Calibri" w:cs="Calibri"/>
              <w:b/>
              <w:lang w:val="fr-FR"/>
            </w:rPr>
            <w:instrText xml:space="preserve"> PAGE  \* Arabic  \* MERGEFORMAT </w:instrText>
          </w:r>
          <w:r w:rsidR="002D01F9" w:rsidRPr="00A53874">
            <w:rPr>
              <w:rFonts w:ascii="Calibri" w:hAnsi="Calibri" w:cs="Calibri"/>
              <w:b/>
            </w:rPr>
            <w:fldChar w:fldCharType="separate"/>
          </w:r>
          <w:r w:rsidR="007638EB" w:rsidRPr="007638EB">
            <w:rPr>
              <w:rFonts w:ascii="Times New Roman" w:hAnsi="Times New Roman" w:cs="Calibri"/>
              <w:b/>
              <w:noProof/>
              <w:lang w:val="fr-FR"/>
            </w:rPr>
            <w:t>1</w:t>
          </w:r>
          <w:r w:rsidR="002D01F9" w:rsidRPr="00A53874">
            <w:rPr>
              <w:rFonts w:ascii="Calibri" w:hAnsi="Calibri" w:cs="Calibri"/>
              <w:b/>
            </w:rPr>
            <w:fldChar w:fldCharType="end"/>
          </w:r>
          <w:r w:rsidRPr="00A53874">
            <w:rPr>
              <w:rFonts w:ascii="Calibri" w:hAnsi="Calibri" w:cs="Calibri"/>
              <w:b/>
              <w:lang w:val="fr-FR"/>
            </w:rPr>
            <w:t xml:space="preserve"> of  </w:t>
          </w:r>
          <w:fldSimple w:instr=" NUMPAGES  \* Arabic  \* MERGEFORMAT ">
            <w:r w:rsidR="007638EB" w:rsidRPr="007638EB">
              <w:rPr>
                <w:rFonts w:ascii="Times New Roman" w:hAnsi="Times New Roman" w:cs="Calibri"/>
                <w:b/>
                <w:noProof/>
                <w:lang w:val="fr-FR"/>
              </w:rPr>
              <w:t>1</w:t>
            </w:r>
          </w:fldSimple>
        </w:p>
      </w:tc>
    </w:tr>
  </w:tbl>
  <w:p w14:paraId="4A339B45" w14:textId="77777777" w:rsidR="00785E86" w:rsidRPr="00D23E9F" w:rsidRDefault="00785E86" w:rsidP="00A37C3B">
    <w:pPr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EDD64" w14:textId="77777777" w:rsidR="00BE5164" w:rsidRDefault="00BE51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92912"/>
    <w:multiLevelType w:val="hybridMultilevel"/>
    <w:tmpl w:val="8C40D422"/>
    <w:lvl w:ilvl="0" w:tplc="85466094">
      <w:start w:val="1"/>
      <w:numFmt w:val="bullet"/>
      <w:lvlText w:val="-"/>
      <w:lvlJc w:val="left"/>
      <w:pPr>
        <w:ind w:left="2190" w:hanging="183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2E3CBF"/>
    <w:multiLevelType w:val="hybridMultilevel"/>
    <w:tmpl w:val="41BE72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2329F9"/>
    <w:multiLevelType w:val="hybridMultilevel"/>
    <w:tmpl w:val="5CB898F8"/>
    <w:lvl w:ilvl="0" w:tplc="45B6C36A">
      <w:start w:val="3"/>
      <w:numFmt w:val="bullet"/>
      <w:lvlText w:val="-"/>
      <w:lvlJc w:val="left"/>
      <w:pPr>
        <w:ind w:left="5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num w:numId="1" w16cid:durableId="1641307155">
    <w:abstractNumId w:val="1"/>
  </w:num>
  <w:num w:numId="2" w16cid:durableId="1481582918">
    <w:abstractNumId w:val="2"/>
  </w:num>
  <w:num w:numId="3" w16cid:durableId="16591146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srAwMLAwNjAyMzZR0lEKTi0uzszPAykwNa4FACw6exktAAAA"/>
  </w:docVars>
  <w:rsids>
    <w:rsidRoot w:val="00E1072C"/>
    <w:rsid w:val="000034C4"/>
    <w:rsid w:val="00013C12"/>
    <w:rsid w:val="000153C3"/>
    <w:rsid w:val="000478D2"/>
    <w:rsid w:val="00071198"/>
    <w:rsid w:val="0007520A"/>
    <w:rsid w:val="000857E8"/>
    <w:rsid w:val="000A4BC8"/>
    <w:rsid w:val="000B09FA"/>
    <w:rsid w:val="000D2494"/>
    <w:rsid w:val="000D2E0F"/>
    <w:rsid w:val="000D56F0"/>
    <w:rsid w:val="000E5852"/>
    <w:rsid w:val="000F59E0"/>
    <w:rsid w:val="000F6BD2"/>
    <w:rsid w:val="001069FF"/>
    <w:rsid w:val="0011102C"/>
    <w:rsid w:val="0013221C"/>
    <w:rsid w:val="00151FDC"/>
    <w:rsid w:val="00171995"/>
    <w:rsid w:val="001873A3"/>
    <w:rsid w:val="00190EE3"/>
    <w:rsid w:val="00190EF2"/>
    <w:rsid w:val="001939E5"/>
    <w:rsid w:val="0019609F"/>
    <w:rsid w:val="00197957"/>
    <w:rsid w:val="001B77EC"/>
    <w:rsid w:val="001C2EF2"/>
    <w:rsid w:val="001C5FA3"/>
    <w:rsid w:val="001D3601"/>
    <w:rsid w:val="001F1111"/>
    <w:rsid w:val="001F4663"/>
    <w:rsid w:val="001F4F61"/>
    <w:rsid w:val="00205891"/>
    <w:rsid w:val="00240C16"/>
    <w:rsid w:val="0024120D"/>
    <w:rsid w:val="00257726"/>
    <w:rsid w:val="002601A7"/>
    <w:rsid w:val="002655A1"/>
    <w:rsid w:val="002660FE"/>
    <w:rsid w:val="00271836"/>
    <w:rsid w:val="0027371D"/>
    <w:rsid w:val="002737D9"/>
    <w:rsid w:val="0027721D"/>
    <w:rsid w:val="002977AB"/>
    <w:rsid w:val="002A3F72"/>
    <w:rsid w:val="002C1F8D"/>
    <w:rsid w:val="002C67E3"/>
    <w:rsid w:val="002D01F9"/>
    <w:rsid w:val="002D3F63"/>
    <w:rsid w:val="002D67B1"/>
    <w:rsid w:val="002D7EFB"/>
    <w:rsid w:val="002E634B"/>
    <w:rsid w:val="002F5D69"/>
    <w:rsid w:val="002F76FE"/>
    <w:rsid w:val="00303F59"/>
    <w:rsid w:val="00311269"/>
    <w:rsid w:val="00311293"/>
    <w:rsid w:val="00317B9A"/>
    <w:rsid w:val="00370BDF"/>
    <w:rsid w:val="0038506C"/>
    <w:rsid w:val="003A1311"/>
    <w:rsid w:val="003A4522"/>
    <w:rsid w:val="003A5A4E"/>
    <w:rsid w:val="003B4747"/>
    <w:rsid w:val="003D1C6B"/>
    <w:rsid w:val="003F486E"/>
    <w:rsid w:val="0042389C"/>
    <w:rsid w:val="0044052D"/>
    <w:rsid w:val="00442201"/>
    <w:rsid w:val="00460814"/>
    <w:rsid w:val="00464607"/>
    <w:rsid w:val="00497097"/>
    <w:rsid w:val="004B4325"/>
    <w:rsid w:val="004C0B4F"/>
    <w:rsid w:val="004C656A"/>
    <w:rsid w:val="004E5679"/>
    <w:rsid w:val="00574302"/>
    <w:rsid w:val="00592BF3"/>
    <w:rsid w:val="005D35EB"/>
    <w:rsid w:val="005E1643"/>
    <w:rsid w:val="00626DA4"/>
    <w:rsid w:val="00635697"/>
    <w:rsid w:val="0065177E"/>
    <w:rsid w:val="00670F13"/>
    <w:rsid w:val="006713B5"/>
    <w:rsid w:val="006759B4"/>
    <w:rsid w:val="00681F08"/>
    <w:rsid w:val="006A6715"/>
    <w:rsid w:val="006B68F0"/>
    <w:rsid w:val="006C6AD1"/>
    <w:rsid w:val="006E7470"/>
    <w:rsid w:val="00702E83"/>
    <w:rsid w:val="0071333B"/>
    <w:rsid w:val="00726850"/>
    <w:rsid w:val="00734B7F"/>
    <w:rsid w:val="007464CC"/>
    <w:rsid w:val="007563C9"/>
    <w:rsid w:val="007638EB"/>
    <w:rsid w:val="007660DD"/>
    <w:rsid w:val="00767310"/>
    <w:rsid w:val="00777E01"/>
    <w:rsid w:val="00783294"/>
    <w:rsid w:val="00785E86"/>
    <w:rsid w:val="00795690"/>
    <w:rsid w:val="007B2BFC"/>
    <w:rsid w:val="007B7D24"/>
    <w:rsid w:val="007F0839"/>
    <w:rsid w:val="007F1FB9"/>
    <w:rsid w:val="00805583"/>
    <w:rsid w:val="00812C3A"/>
    <w:rsid w:val="00815BF4"/>
    <w:rsid w:val="0082087D"/>
    <w:rsid w:val="00833A24"/>
    <w:rsid w:val="00833C2D"/>
    <w:rsid w:val="008459CB"/>
    <w:rsid w:val="008653DF"/>
    <w:rsid w:val="008769B9"/>
    <w:rsid w:val="00883BC4"/>
    <w:rsid w:val="008C1597"/>
    <w:rsid w:val="008D0203"/>
    <w:rsid w:val="008D28DF"/>
    <w:rsid w:val="008D592D"/>
    <w:rsid w:val="008D6345"/>
    <w:rsid w:val="008F5FFC"/>
    <w:rsid w:val="00906FCF"/>
    <w:rsid w:val="00912623"/>
    <w:rsid w:val="00913A5D"/>
    <w:rsid w:val="00926214"/>
    <w:rsid w:val="0093376E"/>
    <w:rsid w:val="00937885"/>
    <w:rsid w:val="00946904"/>
    <w:rsid w:val="00947EEC"/>
    <w:rsid w:val="00966EED"/>
    <w:rsid w:val="00975094"/>
    <w:rsid w:val="009755DC"/>
    <w:rsid w:val="00995D18"/>
    <w:rsid w:val="009A52B4"/>
    <w:rsid w:val="009B0576"/>
    <w:rsid w:val="009C39B4"/>
    <w:rsid w:val="009E715F"/>
    <w:rsid w:val="00A01732"/>
    <w:rsid w:val="00A12ED5"/>
    <w:rsid w:val="00A22732"/>
    <w:rsid w:val="00A36B57"/>
    <w:rsid w:val="00A37C3B"/>
    <w:rsid w:val="00A44904"/>
    <w:rsid w:val="00A46009"/>
    <w:rsid w:val="00A502CE"/>
    <w:rsid w:val="00A50FEC"/>
    <w:rsid w:val="00A54029"/>
    <w:rsid w:val="00A63E97"/>
    <w:rsid w:val="00A70199"/>
    <w:rsid w:val="00A76BD0"/>
    <w:rsid w:val="00A81C28"/>
    <w:rsid w:val="00A95104"/>
    <w:rsid w:val="00AC0D7D"/>
    <w:rsid w:val="00AC2BEA"/>
    <w:rsid w:val="00AD10A4"/>
    <w:rsid w:val="00B054F0"/>
    <w:rsid w:val="00B11B8E"/>
    <w:rsid w:val="00B1391F"/>
    <w:rsid w:val="00B6135B"/>
    <w:rsid w:val="00B82D90"/>
    <w:rsid w:val="00BB7DAF"/>
    <w:rsid w:val="00BC5ED2"/>
    <w:rsid w:val="00BD153F"/>
    <w:rsid w:val="00BE1B02"/>
    <w:rsid w:val="00BE5164"/>
    <w:rsid w:val="00C104D8"/>
    <w:rsid w:val="00C13DA5"/>
    <w:rsid w:val="00C16204"/>
    <w:rsid w:val="00C25E41"/>
    <w:rsid w:val="00C378F2"/>
    <w:rsid w:val="00C4302B"/>
    <w:rsid w:val="00C76F54"/>
    <w:rsid w:val="00CC087D"/>
    <w:rsid w:val="00CC6A4A"/>
    <w:rsid w:val="00CD650A"/>
    <w:rsid w:val="00CE3D77"/>
    <w:rsid w:val="00CE70FA"/>
    <w:rsid w:val="00CF2EDA"/>
    <w:rsid w:val="00D06C04"/>
    <w:rsid w:val="00D10789"/>
    <w:rsid w:val="00D23E9F"/>
    <w:rsid w:val="00D25F4D"/>
    <w:rsid w:val="00D33AB2"/>
    <w:rsid w:val="00D41394"/>
    <w:rsid w:val="00D45618"/>
    <w:rsid w:val="00D51843"/>
    <w:rsid w:val="00D521D2"/>
    <w:rsid w:val="00D527D6"/>
    <w:rsid w:val="00D67271"/>
    <w:rsid w:val="00D705BF"/>
    <w:rsid w:val="00D82EF5"/>
    <w:rsid w:val="00D85E95"/>
    <w:rsid w:val="00DA1F15"/>
    <w:rsid w:val="00DB77FF"/>
    <w:rsid w:val="00DD0A87"/>
    <w:rsid w:val="00DD231E"/>
    <w:rsid w:val="00DD7224"/>
    <w:rsid w:val="00DF3382"/>
    <w:rsid w:val="00DF70A0"/>
    <w:rsid w:val="00E04040"/>
    <w:rsid w:val="00E04A95"/>
    <w:rsid w:val="00E05291"/>
    <w:rsid w:val="00E1072C"/>
    <w:rsid w:val="00E1779F"/>
    <w:rsid w:val="00E206AD"/>
    <w:rsid w:val="00E25E1E"/>
    <w:rsid w:val="00E34C3B"/>
    <w:rsid w:val="00E63641"/>
    <w:rsid w:val="00E65751"/>
    <w:rsid w:val="00E9534E"/>
    <w:rsid w:val="00E964B0"/>
    <w:rsid w:val="00EA39E8"/>
    <w:rsid w:val="00EC2C01"/>
    <w:rsid w:val="00ED26A5"/>
    <w:rsid w:val="00EE6F8D"/>
    <w:rsid w:val="00EF00B4"/>
    <w:rsid w:val="00EF3A1C"/>
    <w:rsid w:val="00EF3D2F"/>
    <w:rsid w:val="00F066B9"/>
    <w:rsid w:val="00F163F8"/>
    <w:rsid w:val="00F2588C"/>
    <w:rsid w:val="00F54E87"/>
    <w:rsid w:val="00FA26A9"/>
    <w:rsid w:val="00FD399A"/>
    <w:rsid w:val="00FD6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2818B6"/>
  <w15:docId w15:val="{D92D7A96-7555-4054-9FD6-F9912F13A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D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1732"/>
    <w:pPr>
      <w:ind w:left="720"/>
      <w:contextualSpacing/>
    </w:pPr>
  </w:style>
  <w:style w:type="table" w:styleId="TableGrid">
    <w:name w:val="Table Grid"/>
    <w:basedOn w:val="TableNormal"/>
    <w:uiPriority w:val="39"/>
    <w:rsid w:val="00E107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3E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3E9F"/>
  </w:style>
  <w:style w:type="paragraph" w:styleId="Footer">
    <w:name w:val="footer"/>
    <w:basedOn w:val="Normal"/>
    <w:link w:val="FooterChar"/>
    <w:uiPriority w:val="99"/>
    <w:unhideWhenUsed/>
    <w:rsid w:val="00D23E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3E9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01A7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2601A7"/>
  </w:style>
  <w:style w:type="paragraph" w:styleId="BalloonText">
    <w:name w:val="Balloon Text"/>
    <w:basedOn w:val="Normal"/>
    <w:link w:val="BalloonTextChar"/>
    <w:uiPriority w:val="99"/>
    <w:semiHidden/>
    <w:unhideWhenUsed/>
    <w:rsid w:val="002F7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6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01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1</Words>
  <Characters>831</Characters>
  <Application>Microsoft Office Word</Application>
  <DocSecurity>0</DocSecurity>
  <Lines>2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SOUR LOTAYIF</dc:creator>
  <cp:lastModifiedBy>أ. د. أحمد ابو جري</cp:lastModifiedBy>
  <cp:revision>6</cp:revision>
  <dcterms:created xsi:type="dcterms:W3CDTF">2022-02-28T12:45:00Z</dcterms:created>
  <dcterms:modified xsi:type="dcterms:W3CDTF">2025-11-06T15:07:00Z</dcterms:modified>
</cp:coreProperties>
</file>